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325FB4" w:rsidRDefault="00325FB4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70FAD9E5" w:rsidR="00325FB4" w:rsidRDefault="002B7B65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480DC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4</w:t>
      </w:r>
    </w:p>
    <w:p w14:paraId="00000003" w14:textId="77777777" w:rsidR="00325FB4" w:rsidRDefault="00325FB4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4E1174BF" w14:textId="0F27D056" w:rsidR="002B7B65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simple dashboard and show </w:t>
      </w:r>
      <w:r>
        <w:rPr>
          <w:rFonts w:ascii="Roboto" w:eastAsia="Roboto" w:hAnsi="Roboto" w:cs="Roboto"/>
          <w:sz w:val="28"/>
          <w:szCs w:val="28"/>
        </w:rPr>
        <w:t>columns</w:t>
      </w:r>
      <w:r w:rsidRPr="002B7B65">
        <w:rPr>
          <w:rFonts w:ascii="Roboto" w:eastAsia="Roboto" w:hAnsi="Roboto" w:cs="Roboto"/>
          <w:sz w:val="28"/>
          <w:szCs w:val="28"/>
        </w:rPr>
        <w:t xml:space="preserve">, bar charts, line </w:t>
      </w:r>
      <w:r>
        <w:rPr>
          <w:rFonts w:ascii="Roboto" w:eastAsia="Roboto" w:hAnsi="Roboto" w:cs="Roboto"/>
          <w:sz w:val="28"/>
          <w:szCs w:val="28"/>
        </w:rPr>
        <w:t>charts,</w:t>
      </w:r>
      <w:r w:rsidRPr="002B7B65">
        <w:rPr>
          <w:rFonts w:ascii="Roboto" w:eastAsia="Roboto" w:hAnsi="Roboto" w:cs="Roboto"/>
          <w:sz w:val="28"/>
          <w:szCs w:val="28"/>
        </w:rPr>
        <w:t xml:space="preserve"> and area charts.</w:t>
      </w:r>
    </w:p>
    <w:p w14:paraId="0EB8AA0B" w14:textId="63AF61EA" w:rsid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5A4C3808" w14:textId="76C8BD3E" w:rsidR="00125844" w:rsidRDefault="00125844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125844">
        <w:rPr>
          <w:rFonts w:ascii="Roboto" w:eastAsia="Roboto" w:hAnsi="Roboto" w:cs="Roboto"/>
          <w:sz w:val="28"/>
          <w:szCs w:val="28"/>
        </w:rPr>
        <w:drawing>
          <wp:inline distT="0" distB="0" distL="0" distR="0" wp14:anchorId="0E10DE73" wp14:editId="6AFD9840">
            <wp:extent cx="5729089" cy="3232150"/>
            <wp:effectExtent l="0" t="0" r="508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53373" cy="324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B63A2" w14:textId="77777777" w:rsidR="00125844" w:rsidRPr="002B7B65" w:rsidRDefault="00125844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5D6015A0" w14:textId="595F8AF4" w:rsidR="002B7B65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ke a simple dashboard and show combination chart, Scatter chart, Shape chart</w:t>
      </w:r>
      <w:r>
        <w:rPr>
          <w:rFonts w:ascii="Roboto" w:eastAsia="Roboto" w:hAnsi="Roboto" w:cs="Roboto"/>
          <w:sz w:val="28"/>
          <w:szCs w:val="28"/>
        </w:rPr>
        <w:t>,</w:t>
      </w:r>
      <w:r w:rsidRPr="002B7B65">
        <w:rPr>
          <w:rFonts w:ascii="Roboto" w:eastAsia="Roboto" w:hAnsi="Roboto" w:cs="Roboto"/>
          <w:sz w:val="28"/>
          <w:szCs w:val="28"/>
        </w:rPr>
        <w:t xml:space="preserve"> and Treemap chart.</w:t>
      </w:r>
    </w:p>
    <w:p w14:paraId="4A2A8CB7" w14:textId="1DC6B05C" w:rsid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6A687C7B" w14:textId="5E56937E" w:rsidR="00125844" w:rsidRDefault="0046377C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46377C">
        <w:rPr>
          <w:rFonts w:ascii="Roboto" w:eastAsia="Roboto" w:hAnsi="Roboto" w:cs="Roboto"/>
          <w:sz w:val="28"/>
          <w:szCs w:val="28"/>
        </w:rPr>
        <w:drawing>
          <wp:inline distT="0" distB="0" distL="0" distR="0" wp14:anchorId="3A6533B2" wp14:editId="440D80C1">
            <wp:extent cx="5740333" cy="32666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7739" cy="3282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7E4B8" w14:textId="77777777" w:rsidR="00125844" w:rsidRPr="002B7B65" w:rsidRDefault="00125844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5D653068" w14:textId="3C3C2132" w:rsidR="002B7B65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dashboard and show 2 </w:t>
      </w:r>
      <w:r>
        <w:rPr>
          <w:rFonts w:ascii="Roboto" w:eastAsia="Roboto" w:hAnsi="Roboto" w:cs="Roboto"/>
          <w:sz w:val="28"/>
          <w:szCs w:val="28"/>
        </w:rPr>
        <w:t>maps</w:t>
      </w:r>
      <w:r w:rsidRPr="002B7B65">
        <w:rPr>
          <w:rFonts w:ascii="Roboto" w:eastAsia="Roboto" w:hAnsi="Roboto" w:cs="Roboto"/>
          <w:sz w:val="28"/>
          <w:szCs w:val="28"/>
        </w:rPr>
        <w:t xml:space="preserve"> visualization i.e. basic map and filler maps.</w:t>
      </w:r>
    </w:p>
    <w:p w14:paraId="0DFEDD27" w14:textId="551141AE" w:rsid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12119AB0" w14:textId="1AD63FA2" w:rsidR="0046377C" w:rsidRDefault="00F77DDF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F77DDF">
        <w:rPr>
          <w:rFonts w:ascii="Roboto" w:eastAsia="Roboto" w:hAnsi="Roboto" w:cs="Roboto"/>
          <w:sz w:val="28"/>
          <w:szCs w:val="28"/>
        </w:rPr>
        <w:drawing>
          <wp:inline distT="0" distB="0" distL="0" distR="0" wp14:anchorId="2853EE43" wp14:editId="22580EBF">
            <wp:extent cx="5783146" cy="3279407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93276" cy="3285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85DCF" w14:textId="77777777" w:rsidR="0046377C" w:rsidRPr="002B7B65" w:rsidRDefault="0046377C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0576CCB5" w14:textId="5EF49DFB" w:rsidR="002B7B65" w:rsidRPr="002B7B65" w:rsidRDefault="002B7B65" w:rsidP="002B7B65">
      <w:pPr>
        <w:pStyle w:val="ListParagraph"/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reate a report which has:</w:t>
      </w:r>
    </w:p>
    <w:p w14:paraId="3997DD53" w14:textId="13C4CA0D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Bar chart</w:t>
      </w:r>
    </w:p>
    <w:p w14:paraId="12127B04" w14:textId="7059F193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ard visualizations</w:t>
      </w:r>
    </w:p>
    <w:p w14:paraId="6A061554" w14:textId="3A45295B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ombo chart visualizations</w:t>
      </w:r>
    </w:p>
    <w:p w14:paraId="066D1F4C" w14:textId="61AAEBAD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trix visualizations</w:t>
      </w:r>
    </w:p>
    <w:p w14:paraId="235649AE" w14:textId="37A23F2F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olumn chart visualizations</w:t>
      </w:r>
    </w:p>
    <w:p w14:paraId="40554BFD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guide: Sales data can be used</w:t>
      </w:r>
    </w:p>
    <w:p w14:paraId="2350F018" w14:textId="72B02BB9" w:rsid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6B8A3A5C" w14:textId="0256C0D7" w:rsidR="005352A9" w:rsidRDefault="00514B46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514B46">
        <w:rPr>
          <w:rFonts w:ascii="Roboto" w:eastAsia="Roboto" w:hAnsi="Roboto" w:cs="Roboto"/>
          <w:sz w:val="28"/>
          <w:szCs w:val="28"/>
        </w:rPr>
        <w:drawing>
          <wp:inline distT="0" distB="0" distL="0" distR="0" wp14:anchorId="5530B4B9" wp14:editId="59A5A5DF">
            <wp:extent cx="5944538" cy="3348757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63201" cy="335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A5DFA" w14:textId="77777777" w:rsidR="005352A9" w:rsidRPr="002B7B65" w:rsidRDefault="005352A9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7317919F" w14:textId="620E23D5" w:rsidR="002B7B65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report to </w:t>
      </w:r>
      <w:r>
        <w:rPr>
          <w:rFonts w:ascii="Roboto" w:eastAsia="Roboto" w:hAnsi="Roboto" w:cs="Roboto"/>
          <w:sz w:val="28"/>
          <w:szCs w:val="28"/>
        </w:rPr>
        <w:t>a</w:t>
      </w:r>
      <w:r w:rsidRPr="002B7B65">
        <w:rPr>
          <w:rFonts w:ascii="Roboto" w:eastAsia="Roboto" w:hAnsi="Roboto" w:cs="Roboto"/>
          <w:sz w:val="28"/>
          <w:szCs w:val="28"/>
        </w:rPr>
        <w:t>nalyze product sales using treemap visualization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6A3A76D9" w14:textId="65D8D841" w:rsid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4AED148C" w14:textId="2A752959" w:rsidR="00167904" w:rsidRDefault="00167904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167904">
        <w:rPr>
          <w:rFonts w:ascii="Roboto" w:eastAsia="Roboto" w:hAnsi="Roboto" w:cs="Roboto"/>
          <w:sz w:val="28"/>
          <w:szCs w:val="28"/>
        </w:rPr>
        <w:drawing>
          <wp:inline distT="0" distB="0" distL="0" distR="0" wp14:anchorId="6BC00D00" wp14:editId="3DAE0A2C">
            <wp:extent cx="5939164" cy="3342005"/>
            <wp:effectExtent l="0" t="0" r="444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83228" cy="33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E7384" w14:textId="77777777" w:rsidR="00167904" w:rsidRPr="002B7B65" w:rsidRDefault="00167904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6" w14:textId="284BEBDE" w:rsidR="00325FB4" w:rsidRDefault="002B7B65" w:rsidP="00167904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ke a dashboard on sales data (Minimum 4 tiles)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03A47AB8" w14:textId="58049ADE" w:rsidR="00167904" w:rsidRDefault="00167904" w:rsidP="00167904">
      <w:pPr>
        <w:rPr>
          <w:rFonts w:ascii="Roboto" w:eastAsia="Roboto" w:hAnsi="Roboto" w:cs="Roboto"/>
          <w:sz w:val="28"/>
          <w:szCs w:val="28"/>
        </w:rPr>
      </w:pPr>
    </w:p>
    <w:p w14:paraId="43B60F10" w14:textId="29F97A16" w:rsidR="00167904" w:rsidRPr="00167904" w:rsidRDefault="001D6F76" w:rsidP="00167904">
      <w:pPr>
        <w:ind w:left="720"/>
        <w:rPr>
          <w:rFonts w:ascii="Roboto" w:eastAsia="Roboto" w:hAnsi="Roboto" w:cs="Roboto"/>
          <w:sz w:val="28"/>
          <w:szCs w:val="28"/>
        </w:rPr>
      </w:pPr>
      <w:r w:rsidRPr="001D6F76">
        <w:rPr>
          <w:rFonts w:ascii="Roboto" w:eastAsia="Roboto" w:hAnsi="Roboto" w:cs="Roboto"/>
          <w:sz w:val="28"/>
          <w:szCs w:val="28"/>
        </w:rPr>
        <w:drawing>
          <wp:inline distT="0" distB="0" distL="0" distR="0" wp14:anchorId="62CD6B2B" wp14:editId="6C0B274A">
            <wp:extent cx="6001474" cy="3367410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21455" cy="3378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7" w14:textId="77777777" w:rsidR="00325FB4" w:rsidRDefault="00325FB4">
      <w:pPr>
        <w:rPr>
          <w:rFonts w:ascii="Roboto" w:eastAsia="Roboto" w:hAnsi="Roboto" w:cs="Roboto"/>
          <w:b/>
          <w:sz w:val="40"/>
          <w:szCs w:val="40"/>
        </w:rPr>
      </w:pPr>
    </w:p>
    <w:sectPr w:rsidR="00325FB4">
      <w:headerReference w:type="default" r:id="rId13"/>
      <w:footerReference w:type="default" r:id="rId14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AF1E6" w14:textId="77777777" w:rsidR="00BA67A3" w:rsidRDefault="00BA67A3">
      <w:pPr>
        <w:spacing w:line="240" w:lineRule="auto"/>
      </w:pPr>
      <w:r>
        <w:separator/>
      </w:r>
    </w:p>
  </w:endnote>
  <w:endnote w:type="continuationSeparator" w:id="0">
    <w:p w14:paraId="12BF6BA4" w14:textId="77777777" w:rsidR="00BA67A3" w:rsidRDefault="00BA67A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325FB4" w:rsidRDefault="00325FB4"/>
  <w:p w14:paraId="0000000C" w14:textId="77777777" w:rsidR="00325FB4" w:rsidRDefault="00BA67A3">
    <w:r>
      <w:pict w14:anchorId="6A6CC6B4">
        <v:rect id="_x0000_i1026" style="width:0;height:1.5pt" o:hralign="center" o:hrstd="t" o:hr="t" fillcolor="#a0a0a0" stroked="f"/>
      </w:pict>
    </w:r>
  </w:p>
  <w:p w14:paraId="0000000D" w14:textId="77777777" w:rsidR="00325FB4" w:rsidRDefault="00325FB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7E1AAE" w14:textId="77777777" w:rsidR="00BA67A3" w:rsidRDefault="00BA67A3">
      <w:pPr>
        <w:spacing w:line="240" w:lineRule="auto"/>
      </w:pPr>
      <w:r>
        <w:separator/>
      </w:r>
    </w:p>
  </w:footnote>
  <w:footnote w:type="continuationSeparator" w:id="0">
    <w:p w14:paraId="40C06574" w14:textId="77777777" w:rsidR="00BA67A3" w:rsidRDefault="00BA67A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325FB4" w:rsidRDefault="00325FB4"/>
  <w:p w14:paraId="00000009" w14:textId="77777777" w:rsidR="00325FB4" w:rsidRDefault="00BA67A3">
    <w:r>
      <w:pict w14:anchorId="2F8E10C8">
        <v:rect id="_x0000_i1025" style="width:0;height:1.5pt" o:hralign="center" o:hrstd="t" o:hr="t" fillcolor="#a0a0a0" stroked="f"/>
      </w:pict>
    </w:r>
  </w:p>
  <w:p w14:paraId="0000000A" w14:textId="77777777" w:rsidR="00325FB4" w:rsidRDefault="00BA67A3">
    <w:r>
      <w:pict w14:anchorId="7D76D0D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E243C"/>
    <w:multiLevelType w:val="multilevel"/>
    <w:tmpl w:val="B8949C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M0tjC1NLe0sDRU0lEKTi0uzszPAykwrAUAgkt/+SwAAAA="/>
  </w:docVars>
  <w:rsids>
    <w:rsidRoot w:val="00325FB4"/>
    <w:rsid w:val="00125844"/>
    <w:rsid w:val="00167904"/>
    <w:rsid w:val="001D6F76"/>
    <w:rsid w:val="002B7B65"/>
    <w:rsid w:val="00325FB4"/>
    <w:rsid w:val="0046377C"/>
    <w:rsid w:val="00480DC5"/>
    <w:rsid w:val="00514B46"/>
    <w:rsid w:val="005352A9"/>
    <w:rsid w:val="00B771FE"/>
    <w:rsid w:val="00BA67A3"/>
    <w:rsid w:val="00F77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15A079A7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B7B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88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eter Sharun Woodman</cp:lastModifiedBy>
  <cp:revision>20</cp:revision>
  <dcterms:created xsi:type="dcterms:W3CDTF">2021-12-05T16:42:00Z</dcterms:created>
  <dcterms:modified xsi:type="dcterms:W3CDTF">2022-03-05T05:19:00Z</dcterms:modified>
</cp:coreProperties>
</file>